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4468ddb9558db947a630189a621dfd705b6c45a"/>
    <w:p>
      <w:pPr>
        <w:pStyle w:val="Heading1"/>
      </w:pPr>
      <w:r>
        <w:t xml:space="preserve">RIMSS E-Commerce Platform - Non-Functional Requirements Implementation</w:t>
      </w:r>
    </w:p>
    <w:bookmarkStart w:id="12" w:name="performance-requirements"/>
    <w:p>
      <w:pPr>
        <w:pStyle w:val="Heading2"/>
      </w:pPr>
      <w:r>
        <w:t xml:space="preserve">1. Performance Requirements</w:t>
      </w:r>
    </w:p>
    <w:bookmarkStart w:id="9" w:name="response-time"/>
    <w:p>
      <w:pPr>
        <w:pStyle w:val="Heading3"/>
      </w:pPr>
      <w:r>
        <w:t xml:space="preserve">1.1 Response Tim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quirement</w:t>
      </w:r>
      <w:r>
        <w:t xml:space="preserve">: Page load time &lt; 2 second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mplemen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LoadingState Componen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ading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showLoa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ShowLoade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ShowLoa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clearTimeout</w:t>
      </w:r>
      <w:r>
        <w:rPr>
          <w:rStyle w:val="NormalTok"/>
        </w:rPr>
        <w:t xml:space="preserve">(tim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howLoade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inner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9"/>
    <w:bookmarkStart w:id="10" w:name="caching-strategy"/>
    <w:p>
      <w:pPr>
        <w:pStyle w:val="Heading3"/>
      </w:pPr>
      <w:r>
        <w:t xml:space="preserve">1.2 Caching Strategy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equirement</w:t>
      </w:r>
      <w:r>
        <w:t xml:space="preserve">: Optimize repeat visit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mplemen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Service Worker Registrat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serviceWorker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avigato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navigat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rviceWork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ervice-worker.j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ache Configur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CH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mss-cache-v1'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rlsToCac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/static/css/main.c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/static/js/main.js'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10"/>
    <w:bookmarkStart w:id="11" w:name="database-performance"/>
    <w:p>
      <w:pPr>
        <w:pStyle w:val="Heading3"/>
      </w:pPr>
      <w:r>
        <w:t xml:space="preserve">1.3 Database Performance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quirement</w:t>
      </w:r>
      <w:r>
        <w:t xml:space="preserve">: Query response &lt; 100m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mplemen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MongoDB Indexing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duct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hema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Query Optimiz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tProdu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fil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Filter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du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filters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a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 price categor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m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1"/>
    <w:bookmarkEnd w:id="12"/>
    <w:bookmarkStart w:id="15" w:name="scalability-requirements"/>
    <w:p>
      <w:pPr>
        <w:pStyle w:val="Heading2"/>
      </w:pPr>
      <w:r>
        <w:t xml:space="preserve">2. Scalability Requirements</w:t>
      </w:r>
    </w:p>
    <w:bookmarkStart w:id="13" w:name="horizontal-scaling"/>
    <w:p>
      <w:pPr>
        <w:pStyle w:val="Heading3"/>
      </w:pPr>
      <w:r>
        <w:t xml:space="preserve">2.1 Horizontal Scaling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Requirement</w:t>
      </w:r>
      <w:r>
        <w:t xml:space="preserve">: Support 1000+ concurrent user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Implemen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Load Balancer Configur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u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CP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pu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lust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Maste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CP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lus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xpress ap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13"/>
    <w:bookmarkStart w:id="14" w:name="database-scaling"/>
    <w:p>
      <w:pPr>
        <w:pStyle w:val="Heading3"/>
      </w:pPr>
      <w:r>
        <w:t xml:space="preserve">2.2 Database Scaling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Requirement</w:t>
      </w:r>
      <w:r>
        <w:t xml:space="preserve">: Handle 10000+ product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Implemen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MongoDB Connection Pool</w:t>
      </w:r>
      <w:r>
        <w:br/>
      </w:r>
      <w:r>
        <w:rPr>
          <w:rStyle w:val="NormalTok"/>
        </w:rPr>
        <w:t xml:space="preserve">mongoo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MONGODB_UR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pool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erverSelectionTimeout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ocketTimeout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14"/>
    <w:bookmarkEnd w:id="15"/>
    <w:bookmarkStart w:id="18" w:name="security-requirements"/>
    <w:p>
      <w:pPr>
        <w:pStyle w:val="Heading2"/>
      </w:pPr>
      <w:r>
        <w:t xml:space="preserve">3. Security Requirements</w:t>
      </w:r>
    </w:p>
    <w:bookmarkStart w:id="16" w:name="authentication"/>
    <w:p>
      <w:pPr>
        <w:pStyle w:val="Heading3"/>
      </w:pPr>
      <w:r>
        <w:t xml:space="preserve">3.1 Authentication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Requirement</w:t>
      </w:r>
      <w:r>
        <w:t xml:space="preserve">: Secure user authentication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Implemen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JWT Authentic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nerate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User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WT_SECR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expires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4h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assword Hashing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h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a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Sa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l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6"/>
    <w:bookmarkStart w:id="17" w:name="data-protection"/>
    <w:p>
      <w:pPr>
        <w:pStyle w:val="Heading3"/>
      </w:pPr>
      <w:r>
        <w:t xml:space="preserve">3.2 Data Protection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Requirement</w:t>
      </w:r>
      <w:r>
        <w:t xml:space="preserve">: Encrypt sensitive data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Implemen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Data Encryp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ncry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ip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yp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ip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es-256-cb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CRYPTION_KE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iph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8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x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ph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x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HTTPS Configur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ttps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File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y.pe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e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File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rt.pe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7"/>
    <w:bookmarkEnd w:id="18"/>
    <w:bookmarkStart w:id="21" w:name="reliability-requirements"/>
    <w:p>
      <w:pPr>
        <w:pStyle w:val="Heading2"/>
      </w:pPr>
      <w:r>
        <w:t xml:space="preserve">4. Reliability Requirements</w:t>
      </w:r>
    </w:p>
    <w:bookmarkStart w:id="19" w:name="error-handling"/>
    <w:p>
      <w:pPr>
        <w:pStyle w:val="Heading3"/>
      </w:pPr>
      <w:r>
        <w:t xml:space="preserve">4.1 Error Handling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quirement</w:t>
      </w:r>
      <w:r>
        <w:t xml:space="preserve">: Graceful error recovery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mplemen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Global Error Handler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rror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er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ppErr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n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xtFunction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PI Error Boundarie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rrorBoundar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onentDidCatch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Info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NormalTok"/>
        </w:rPr>
        <w:t xml:space="preserve">({ has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19"/>
    <w:bookmarkStart w:id="20" w:name="data-backup"/>
    <w:p>
      <w:pPr>
        <w:pStyle w:val="Heading3"/>
      </w:pPr>
      <w:r>
        <w:t xml:space="preserve">4.2 Data Backup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equirement</w:t>
      </w:r>
      <w:r>
        <w:t xml:space="preserve">: Daily backup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mplemen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Automated Backup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ack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mest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ackup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ackup_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imestamp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.gz`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godum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ur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NGODB_URI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ackupPath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chedule Backup</w:t>
      </w:r>
      <w:r>
        <w:br/>
      </w:r>
      <w:r>
        <w:rPr>
          <w:rStyle w:val="NormalTok"/>
        </w:rPr>
        <w:t xml:space="preserve">cr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hedu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 0 * * *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ckup)</w:t>
      </w:r>
      <w:r>
        <w:rPr>
          <w:rStyle w:val="OperatorTok"/>
        </w:rPr>
        <w:t xml:space="preserve">;</w:t>
      </w:r>
    </w:p>
    <w:bookmarkEnd w:id="20"/>
    <w:bookmarkEnd w:id="21"/>
    <w:bookmarkStart w:id="24" w:name="maintainability-requirements"/>
    <w:p>
      <w:pPr>
        <w:pStyle w:val="Heading2"/>
      </w:pPr>
      <w:r>
        <w:t xml:space="preserve">5. Maintainability Requirements</w:t>
      </w:r>
    </w:p>
    <w:bookmarkStart w:id="22" w:name="code-organization"/>
    <w:p>
      <w:pPr>
        <w:pStyle w:val="Heading3"/>
      </w:pPr>
      <w:r>
        <w:t xml:space="preserve">5.1 Code Organization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Requirement</w:t>
      </w:r>
      <w:r>
        <w:t xml:space="preserve">: Modular architecture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Implemen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Feature-based Structure</w:t>
      </w:r>
      <w:r>
        <w:br/>
      </w:r>
      <w:r>
        <w:rPr>
          <w:rStyle w:val="NormalTok"/>
        </w:rPr>
        <w:t xml:space="preserve">src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features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auth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components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services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types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inde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s</w:t>
      </w:r>
      <w:r>
        <w:br/>
      </w:r>
      <w:r>
        <w:rPr>
          <w:rStyle w:val="NormalTok"/>
        </w:rPr>
        <w:t xml:space="preserve">    products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components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services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types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inde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s</w:t>
      </w:r>
    </w:p>
    <w:bookmarkEnd w:id="22"/>
    <w:bookmarkStart w:id="23" w:name="logging"/>
    <w:p>
      <w:pPr>
        <w:pStyle w:val="Heading3"/>
      </w:pPr>
      <w:r>
        <w:t xml:space="preserve">5.2 Logging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Requirement</w:t>
      </w:r>
      <w:r>
        <w:t xml:space="preserve">: Comprehensive logging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Implemen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Winston Logger Configur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s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Logge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o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winst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rans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winst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anspo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e</w:t>
      </w:r>
      <w:r>
        <w:rPr>
          <w:rStyle w:val="NormalTok"/>
        </w:rPr>
        <w:t xml:space="preserve">({ file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.lo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winst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anspo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e</w:t>
      </w:r>
      <w:r>
        <w:rPr>
          <w:rStyle w:val="NormalTok"/>
        </w:rPr>
        <w:t xml:space="preserve">({ file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bined.log'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Request Logging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rg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bin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trea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ssag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) }</w:t>
      </w:r>
      <w:r>
        <w:br/>
      </w:r>
      <w:r>
        <w:rPr>
          <w:rStyle w:val="NormalTok"/>
        </w:rPr>
        <w:t xml:space="preserve">}))</w:t>
      </w:r>
      <w:r>
        <w:rPr>
          <w:rStyle w:val="OperatorTok"/>
        </w:rPr>
        <w:t xml:space="preserve">;</w:t>
      </w:r>
    </w:p>
    <w:bookmarkEnd w:id="23"/>
    <w:bookmarkEnd w:id="24"/>
    <w:bookmarkStart w:id="27" w:name="usability-requirements"/>
    <w:p>
      <w:pPr>
        <w:pStyle w:val="Heading2"/>
      </w:pPr>
      <w:r>
        <w:t xml:space="preserve">6. Usability Requirements</w:t>
      </w:r>
    </w:p>
    <w:bookmarkStart w:id="25" w:name="responsive-design"/>
    <w:p>
      <w:pPr>
        <w:pStyle w:val="Heading3"/>
      </w:pPr>
      <w:r>
        <w:t xml:space="preserve">6.1 Responsive Design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Requirement</w:t>
      </w:r>
      <w:r>
        <w:t xml:space="preserve">: Mobile-first approach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Implemen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Tailwind Configuration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t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cree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40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m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68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l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24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x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80px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Responsive Componen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ductG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grid-cols-1 md:grid-cols-2 lg:grid-cols-3 gap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produ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produc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ductCard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rodu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 produ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roduct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)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5"/>
    <w:bookmarkStart w:id="26" w:name="accessibility"/>
    <w:p>
      <w:pPr>
        <w:pStyle w:val="Heading3"/>
      </w:pPr>
      <w:r>
        <w:t xml:space="preserve">6.2 Accessibility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Requirement</w:t>
      </w:r>
      <w:r>
        <w:t xml:space="preserve">: WCAG 2.1 compliance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Implemen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Accessible Component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utt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Prop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{ child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Cli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abled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onClick}</w:t>
      </w:r>
      <w:r>
        <w:br/>
      </w:r>
      <w:r>
        <w:rPr>
          <w:rStyle w:val="NormalTok"/>
        </w:rPr>
        <w:t xml:space="preserve">     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disabled}</w:t>
      </w:r>
      <w:r>
        <w:br/>
      </w:r>
      <w:r>
        <w:rPr>
          <w:rStyle w:val="NormalTok"/>
        </w:rPr>
        <w:t xml:space="preserve">      ari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disabled}</w:t>
      </w:r>
      <w:r>
        <w:br/>
      </w:r>
      <w:r>
        <w:rPr>
          <w:rStyle w:val="NormalTok"/>
        </w:rPr>
        <w:t xml:space="preserve">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cus:ring-2 focus:ring-offset-2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children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6"/>
    <w:bookmarkEnd w:id="27"/>
    <w:bookmarkStart w:id="30" w:name="seo-requirements"/>
    <w:p>
      <w:pPr>
        <w:pStyle w:val="Heading2"/>
      </w:pPr>
      <w:r>
        <w:t xml:space="preserve">7. SEO Requirements</w:t>
      </w:r>
    </w:p>
    <w:bookmarkStart w:id="28" w:name="meta-tags"/>
    <w:p>
      <w:pPr>
        <w:pStyle w:val="Heading3"/>
      </w:pPr>
      <w:r>
        <w:t xml:space="preserve">7.1 Meta Tags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Requirement</w:t>
      </w:r>
      <w:r>
        <w:t xml:space="preserve">: SEO optimization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Implemen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React Helmet Implement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OProp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{ 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lme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title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description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 proper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g:title"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title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 proper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g:description"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description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elme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8"/>
    <w:bookmarkStart w:id="29" w:name="sitemap"/>
    <w:p>
      <w:pPr>
        <w:pStyle w:val="Heading3"/>
      </w:pPr>
      <w:r>
        <w:t xml:space="preserve">7.2 Sitemap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Requirement</w:t>
      </w:r>
      <w:r>
        <w:t xml:space="preserve">: Dynamic sitemap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Implemen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Sitemap Generator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nerateSite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du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odu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lug updatedA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ite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emapStream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ho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rimss.com'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produ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produc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ite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/product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rodu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lu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lastm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pdatedAt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9"/>
    <w:bookmarkEnd w:id="30"/>
    <w:bookmarkStart w:id="33" w:name="monitoring-requirements"/>
    <w:p>
      <w:pPr>
        <w:pStyle w:val="Heading2"/>
      </w:pPr>
      <w:r>
        <w:t xml:space="preserve">8. Monitoring Requirements</w:t>
      </w:r>
    </w:p>
    <w:bookmarkStart w:id="31" w:name="performance-monitoring"/>
    <w:p>
      <w:pPr>
        <w:pStyle w:val="Heading3"/>
      </w:pPr>
      <w:r>
        <w:t xml:space="preserve">8.1 Performance Monitoring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Requirement</w:t>
      </w:r>
      <w:r>
        <w:t xml:space="preserve">: Real-time metrics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Implemen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Performance Monitoring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nitorPerform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mem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moryUsa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pu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puUsa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p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promethe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au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ystem_metric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metric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setInterval</w:t>
      </w:r>
      <w:r>
        <w:rPr>
          <w:rStyle w:val="NormalTok"/>
        </w:rPr>
        <w:t xml:space="preserve">(monitorPerform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31"/>
    <w:bookmarkStart w:id="32" w:name="error-tracking"/>
    <w:p>
      <w:pPr>
        <w:pStyle w:val="Heading3"/>
      </w:pPr>
      <w:r>
        <w:t xml:space="preserve">8.2 Error Tracking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Requirement</w:t>
      </w:r>
      <w:r>
        <w:t xml:space="preserve">: Error reporting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Implemen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Error Tracking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rack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ptureException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ta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2"/>
    <w:bookmarkEnd w:id="33"/>
    <w:bookmarkStart w:id="36" w:name="testing-requirements"/>
    <w:p>
      <w:pPr>
        <w:pStyle w:val="Heading2"/>
      </w:pPr>
      <w:r>
        <w:t xml:space="preserve">9. Testing Requirements</w:t>
      </w:r>
    </w:p>
    <w:bookmarkStart w:id="34" w:name="unit-testing"/>
    <w:p>
      <w:pPr>
        <w:pStyle w:val="Heading3"/>
      </w:pPr>
      <w:r>
        <w:t xml:space="preserve">9.1 Unit Testing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Requirement</w:t>
      </w:r>
      <w:r>
        <w:t xml:space="preserve">: 80% code coverage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Implemen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Jest Configuration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pre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s-je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est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overageThresho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glob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branch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fun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li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tate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Example Test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 Servi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create produc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oduc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mockProduc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roduct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Prope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_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4"/>
    <w:bookmarkStart w:id="35" w:name="integration-testing"/>
    <w:p>
      <w:pPr>
        <w:pStyle w:val="Heading3"/>
      </w:pPr>
      <w:r>
        <w:t xml:space="preserve">9.2 Integration Testing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Requirement</w:t>
      </w:r>
      <w:r>
        <w:t xml:space="preserve">: API testing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Implemen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Supertest Implementation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 AP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get produc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app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produc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Prope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5"/>
    <w:bookmarkEnd w:id="36"/>
    <w:bookmarkStart w:id="39" w:name="documentation-requirements"/>
    <w:p>
      <w:pPr>
        <w:pStyle w:val="Heading2"/>
      </w:pPr>
      <w:r>
        <w:t xml:space="preserve">10. Documentation Requirements</w:t>
      </w:r>
    </w:p>
    <w:bookmarkStart w:id="37" w:name="api-documentation"/>
    <w:p>
      <w:pPr>
        <w:pStyle w:val="Heading3"/>
      </w:pPr>
      <w:r>
        <w:t xml:space="preserve">10.1 API Documentation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Requirement</w:t>
      </w:r>
      <w:r>
        <w:t xml:space="preserve">: OpenAPI documentation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Implemen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Swagger Configur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wagger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defin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openap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.0.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nf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MSS API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ver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.0.0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p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./src/routes/*.t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-doc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waggerUi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r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waggerU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p</w:t>
      </w:r>
      <w:r>
        <w:rPr>
          <w:rStyle w:val="NormalTok"/>
        </w:rPr>
        <w:t xml:space="preserve">(swaggerOptions))</w:t>
      </w:r>
      <w:r>
        <w:rPr>
          <w:rStyle w:val="OperatorTok"/>
        </w:rPr>
        <w:t xml:space="preserve">;</w:t>
      </w:r>
    </w:p>
    <w:bookmarkEnd w:id="37"/>
    <w:bookmarkStart w:id="38" w:name="code-documentation"/>
    <w:p>
      <w:pPr>
        <w:pStyle w:val="Heading3"/>
      </w:pPr>
      <w:r>
        <w:t xml:space="preserve">10.2 Code Documentation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Requirement</w:t>
      </w:r>
      <w:r>
        <w:t xml:space="preserve">: JSDoc documentation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Implemen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reates a new product in the databas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{ProductCreationDTO}</w:t>
      </w:r>
      <w:r>
        <w:rPr>
          <w:rStyle w:val="CommentTok"/>
        </w:rPr>
        <w:t xml:space="preserve"> data - The product data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s</w:t>
      </w:r>
      <w:r>
        <w:rPr>
          <w:rStyle w:val="CommentTok"/>
        </w:rPr>
        <w:t xml:space="preserve"> {Promise</w:t>
      </w:r>
      <w:r>
        <w:rPr>
          <w:rStyle w:val="KeywordTok"/>
        </w:rPr>
        <w:t xml:space="preserve">&lt;Product&gt;</w:t>
      </w:r>
      <w:r>
        <w:rPr>
          <w:rStyle w:val="CommentTok"/>
        </w:rPr>
        <w:t xml:space="preserve">} The created produc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throws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{ValidationError}</w:t>
      </w:r>
      <w:r>
        <w:rPr>
          <w:rStyle w:val="CommentTok"/>
        </w:rPr>
        <w:t xml:space="preserve"> If the data is invali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reate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CreationDTO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du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du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8"/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9:26:44Z</dcterms:created>
  <dcterms:modified xsi:type="dcterms:W3CDTF">2025-06-23T09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